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326D8E1C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8B33825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289F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202</w:t>
      </w:r>
      <w:r w:rsidR="00D12444">
        <w:rPr>
          <w:rFonts w:ascii="Cooper Black" w:hAnsi="Cooper Black"/>
          <w:b/>
          <w:bCs/>
          <w:color w:val="000000" w:themeColor="text1"/>
          <w:sz w:val="40"/>
          <w:szCs w:val="40"/>
        </w:rPr>
        <w:t>5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-202</w:t>
      </w:r>
      <w:r w:rsidR="00D12444">
        <w:rPr>
          <w:rFonts w:ascii="Cooper Black" w:hAnsi="Cooper Black"/>
          <w:b/>
          <w:bCs/>
          <w:color w:val="000000" w:themeColor="text1"/>
          <w:sz w:val="40"/>
          <w:szCs w:val="40"/>
        </w:rPr>
        <w:t>6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2705E778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proofErr w:type="gramStart"/>
      <w:r w:rsidRPr="001B168C">
        <w:rPr>
          <w:rFonts w:ascii="Monotype Corsiva" w:hAnsi="Monotype Corsiva"/>
          <w:sz w:val="40"/>
          <w:szCs w:val="40"/>
        </w:rPr>
        <w:t>Week of Monday</w:t>
      </w:r>
      <w:proofErr w:type="gramEnd"/>
      <w:r w:rsidRPr="001B168C">
        <w:rPr>
          <w:rFonts w:ascii="Monotype Corsiva" w:hAnsi="Monotype Corsiva"/>
          <w:sz w:val="40"/>
          <w:szCs w:val="40"/>
        </w:rPr>
        <w:t xml:space="preserve">, </w:t>
      </w:r>
      <w:r w:rsidR="006D6531">
        <w:rPr>
          <w:rFonts w:ascii="Monotype Corsiva" w:hAnsi="Monotype Corsiva"/>
          <w:sz w:val="40"/>
          <w:szCs w:val="40"/>
        </w:rPr>
        <w:t>_</w:t>
      </w:r>
      <w:r w:rsidR="00C87B8F">
        <w:rPr>
          <w:rFonts w:ascii="Monotype Corsiva" w:hAnsi="Monotype Corsiva"/>
          <w:sz w:val="40"/>
          <w:szCs w:val="40"/>
        </w:rPr>
        <w:t>08/11/2025</w:t>
      </w:r>
      <w:r w:rsidR="006D6531">
        <w:rPr>
          <w:rFonts w:ascii="Monotype Corsiva" w:hAnsi="Monotype Corsiva"/>
          <w:sz w:val="40"/>
          <w:szCs w:val="40"/>
        </w:rPr>
        <w:t>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</w:t>
      </w:r>
      <w:r w:rsidR="00C87B8F">
        <w:rPr>
          <w:rFonts w:ascii="Monotype Corsiva" w:hAnsi="Monotype Corsiva"/>
          <w:sz w:val="40"/>
          <w:szCs w:val="40"/>
        </w:rPr>
        <w:t>08/15/</w:t>
      </w:r>
      <w:proofErr w:type="gramStart"/>
      <w:r w:rsidR="00C87B8F">
        <w:rPr>
          <w:rFonts w:ascii="Monotype Corsiva" w:hAnsi="Monotype Corsiva"/>
          <w:sz w:val="40"/>
          <w:szCs w:val="40"/>
        </w:rPr>
        <w:t>2025</w:t>
      </w:r>
      <w:r w:rsidR="006D6531">
        <w:rPr>
          <w:rFonts w:ascii="Monotype Corsiva" w:hAnsi="Monotype Corsiva"/>
          <w:sz w:val="40"/>
          <w:szCs w:val="40"/>
        </w:rPr>
        <w:t>__</w:t>
      </w:r>
      <w:proofErr w:type="gramEnd"/>
      <w:r w:rsidR="006D6531">
        <w:rPr>
          <w:rFonts w:ascii="Monotype Corsiva" w:hAnsi="Monotype Corsiva"/>
          <w:sz w:val="40"/>
          <w:szCs w:val="40"/>
        </w:rPr>
        <w:t>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F3ED296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</w:t>
      </w:r>
      <w:r w:rsidR="00C87B8F">
        <w:rPr>
          <w:rFonts w:ascii="Cambria" w:hAnsi="Cambria"/>
          <w:sz w:val="21"/>
          <w:szCs w:val="21"/>
          <w:u w:val="single"/>
        </w:rPr>
        <w:t>Stornes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</w:t>
      </w:r>
      <w:r w:rsidR="00C87B8F">
        <w:rPr>
          <w:rFonts w:ascii="Cambria" w:hAnsi="Cambria"/>
          <w:sz w:val="21"/>
          <w:szCs w:val="21"/>
          <w:u w:val="single"/>
        </w:rPr>
        <w:t>English III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0F378" w14:textId="77777777" w:rsidR="00A410A7" w:rsidRDefault="00C87B8F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n/a</w:t>
            </w:r>
          </w:p>
          <w:p w14:paraId="42094E0B" w14:textId="38797862" w:rsidR="00C87B8F" w:rsidRPr="006D32FE" w:rsidRDefault="00C87B8F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Grammar Mon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747FDA" w14:textId="77777777" w:rsidR="00A410A7" w:rsidRDefault="000F2869" w:rsidP="000F2869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0F2869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Declaration of Independence</w:t>
            </w:r>
          </w:p>
          <w:p w14:paraId="5ABD48B4" w14:textId="77777777" w:rsidR="000F2869" w:rsidRDefault="000F2869" w:rsidP="000F2869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7A03C3D9" w14:textId="660E04FC" w:rsidR="000F2869" w:rsidRPr="006D32FE" w:rsidRDefault="000F2869" w:rsidP="000F2869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.</w:t>
            </w:r>
            <w:r w:rsidR="00552DAA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18-</w:t>
            </w:r>
            <w:r w:rsidR="00C87B8F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40CD32" w14:textId="77777777" w:rsidR="00C87B8F" w:rsidRDefault="00C87B8F" w:rsidP="00C87B8F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0F2869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Declaration of Independence</w:t>
            </w:r>
          </w:p>
          <w:p w14:paraId="0C0CDE58" w14:textId="77777777" w:rsidR="00C87B8F" w:rsidRDefault="00C87B8F" w:rsidP="00C87B8F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7D7D6373" w14:textId="64BA8E17" w:rsidR="00A410A7" w:rsidRPr="006D32FE" w:rsidRDefault="00C87B8F" w:rsidP="00C87B8F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.18-23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F469B" w14:textId="77777777" w:rsidR="00C87B8F" w:rsidRDefault="00C87B8F" w:rsidP="00C87B8F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0F2869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Declaration of Independence</w:t>
            </w:r>
          </w:p>
          <w:p w14:paraId="76A46765" w14:textId="77777777" w:rsidR="00C87B8F" w:rsidRDefault="00C87B8F" w:rsidP="00C87B8F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4E5D2A4A" w14:textId="1C1F8BA6" w:rsidR="00A410A7" w:rsidRPr="006D32FE" w:rsidRDefault="00C87B8F" w:rsidP="00C87B8F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.18-23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D1FD2" w14:textId="77777777" w:rsidR="00C87B8F" w:rsidRDefault="00C87B8F" w:rsidP="00C87B8F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0F2869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Declaration of Independence</w:t>
            </w:r>
          </w:p>
          <w:p w14:paraId="20FA7DD4" w14:textId="77777777" w:rsidR="00C87B8F" w:rsidRDefault="00C87B8F" w:rsidP="00C87B8F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672C27EE" w14:textId="44B9ECE2" w:rsidR="00A410A7" w:rsidRPr="006D32FE" w:rsidRDefault="00C87B8F" w:rsidP="00C87B8F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.18-23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Grade level standard (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nclude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7608A616" w:rsidR="00A410A7" w:rsidRPr="006D32FE" w:rsidRDefault="00552DAA" w:rsidP="00AA5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552DAA">
              <w:rPr>
                <w:rFonts w:ascii="Cambria" w:hAnsi="Cambria" w:cs="Segoe UI"/>
                <w:color w:val="000000"/>
                <w:sz w:val="32"/>
                <w:szCs w:val="32"/>
              </w:rPr>
              <w:t>11-12.RI.KID.1</w:t>
            </w:r>
          </w:p>
        </w:tc>
      </w:tr>
      <w:tr w:rsidR="00A410A7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F6590" w14:textId="77777777" w:rsidR="00552DAA" w:rsidRPr="00552DAA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36"/>
                <w:szCs w:val="36"/>
              </w:rPr>
            </w:pPr>
            <w:r w:rsidRPr="00552DAA">
              <w:rPr>
                <w:rFonts w:ascii="Cambria" w:hAnsi="Cambria"/>
                <w:sz w:val="36"/>
                <w:szCs w:val="36"/>
              </w:rPr>
              <w:t xml:space="preserve">I can identify how language works </w:t>
            </w:r>
          </w:p>
          <w:p w14:paraId="01D8BB28" w14:textId="031803BB" w:rsidR="00A410A7" w:rsidRPr="006D32FE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36"/>
                <w:szCs w:val="36"/>
              </w:rPr>
              <w:t>in different situation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0C95E" w14:textId="77777777" w:rsidR="00552DAA" w:rsidRPr="00552DAA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40"/>
                <w:szCs w:val="40"/>
              </w:rPr>
            </w:pPr>
            <w:r w:rsidRPr="00552DAA">
              <w:rPr>
                <w:rFonts w:ascii="Cambria" w:hAnsi="Cambria"/>
                <w:sz w:val="40"/>
                <w:szCs w:val="40"/>
              </w:rPr>
              <w:t xml:space="preserve">I can explain how specific details develop the </w:t>
            </w:r>
          </w:p>
          <w:p w14:paraId="2EDCF9AA" w14:textId="10A9F212" w:rsidR="00A410A7" w:rsidRPr="006D32FE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40"/>
                <w:szCs w:val="40"/>
              </w:rPr>
              <w:t>central idea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83E4" w14:textId="77777777" w:rsidR="00552DAA" w:rsidRPr="00552DAA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40"/>
                <w:szCs w:val="40"/>
              </w:rPr>
            </w:pPr>
            <w:r w:rsidRPr="00552DAA">
              <w:rPr>
                <w:rFonts w:ascii="Cambria" w:hAnsi="Cambria"/>
                <w:sz w:val="40"/>
                <w:szCs w:val="40"/>
              </w:rPr>
              <w:t xml:space="preserve">I can explain how specific details develop the </w:t>
            </w:r>
          </w:p>
          <w:p w14:paraId="5D23F95C" w14:textId="31A793BA" w:rsidR="00A410A7" w:rsidRPr="006D32FE" w:rsidRDefault="00552DAA" w:rsidP="00552DAA">
            <w:pPr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40"/>
                <w:szCs w:val="40"/>
              </w:rPr>
              <w:t>central idea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DB0E81" w14:textId="77777777" w:rsidR="00552DAA" w:rsidRPr="00552DAA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40"/>
                <w:szCs w:val="40"/>
              </w:rPr>
            </w:pPr>
            <w:r w:rsidRPr="00552DAA">
              <w:rPr>
                <w:rFonts w:ascii="Cambria" w:hAnsi="Cambria"/>
                <w:sz w:val="40"/>
                <w:szCs w:val="40"/>
              </w:rPr>
              <w:t xml:space="preserve">I can explain how specific details develop the </w:t>
            </w:r>
          </w:p>
          <w:p w14:paraId="5F3791F1" w14:textId="62C82CB9" w:rsidR="00A410A7" w:rsidRPr="006D32FE" w:rsidRDefault="00552DAA" w:rsidP="00552DAA">
            <w:pPr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40"/>
                <w:szCs w:val="40"/>
              </w:rPr>
              <w:t>central idea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A873" w14:textId="77777777" w:rsidR="00552DAA" w:rsidRPr="00552DAA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40"/>
                <w:szCs w:val="40"/>
              </w:rPr>
            </w:pPr>
            <w:r w:rsidRPr="00552DAA">
              <w:rPr>
                <w:rFonts w:ascii="Cambria" w:hAnsi="Cambria"/>
                <w:sz w:val="40"/>
                <w:szCs w:val="40"/>
              </w:rPr>
              <w:t xml:space="preserve">I can explain how specific details develop the </w:t>
            </w:r>
          </w:p>
          <w:p w14:paraId="39CA1027" w14:textId="2E130531" w:rsidR="00A410A7" w:rsidRPr="006D32FE" w:rsidRDefault="00552DAA" w:rsidP="00552DAA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40"/>
                <w:szCs w:val="40"/>
              </w:rPr>
              <w:t>central idea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2A775029" w:rsidR="00955D52" w:rsidRPr="006D32FE" w:rsidRDefault="00552DAA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552DAA">
              <w:rPr>
                <w:rFonts w:ascii="Cambria" w:hAnsi="Cambria"/>
                <w:color w:val="auto"/>
                <w:sz w:val="20"/>
                <w:szCs w:val="20"/>
              </w:rPr>
              <w:t>Go over the different parts of a sentence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CB81FF" w14:textId="77777777" w:rsidR="00552DAA" w:rsidRPr="00552DAA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Make sure</w:t>
            </w:r>
          </w:p>
          <w:p w14:paraId="1C46F439" w14:textId="77777777" w:rsidR="00552DAA" w:rsidRPr="00552DAA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students understand the grievances</w:t>
            </w:r>
          </w:p>
          <w:p w14:paraId="6913F2F7" w14:textId="77777777" w:rsidR="00552DAA" w:rsidRPr="00552DAA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that are the focus of the Declaration of</w:t>
            </w:r>
          </w:p>
          <w:p w14:paraId="24C4643C" w14:textId="3D5CD9C7" w:rsidR="00955D52" w:rsidRPr="006D32FE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Independence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49611" w14:textId="77777777" w:rsidR="00552DAA" w:rsidRPr="00552DAA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Make sure</w:t>
            </w:r>
          </w:p>
          <w:p w14:paraId="6CEDCB5C" w14:textId="77777777" w:rsidR="00552DAA" w:rsidRPr="00552DAA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students understand the grievances</w:t>
            </w:r>
          </w:p>
          <w:p w14:paraId="799F89AC" w14:textId="77777777" w:rsidR="00552DAA" w:rsidRPr="00552DAA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that are the focus of the Declaration of</w:t>
            </w:r>
          </w:p>
          <w:p w14:paraId="1D460E44" w14:textId="7871720F" w:rsidR="00955D52" w:rsidRPr="006D32FE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Independence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5E74E07F" w:rsidR="00955D52" w:rsidRPr="006D32FE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Encourage them to break the sentences down into smaller chunks and identify the meaning of unfamiliar words or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552DAA">
              <w:rPr>
                <w:rFonts w:ascii="Cambria" w:hAnsi="Cambria"/>
                <w:sz w:val="20"/>
                <w:szCs w:val="20"/>
              </w:rPr>
              <w:t>phras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5A31A874" w:rsidR="00955D52" w:rsidRPr="006D32FE" w:rsidRDefault="00552DAA" w:rsidP="00552DA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Encourage them to break the sentences down into smaller chunks and identify the meaning of unfamiliar words or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552DAA">
              <w:rPr>
                <w:rFonts w:ascii="Cambria" w:hAnsi="Cambria"/>
                <w:sz w:val="20"/>
                <w:szCs w:val="20"/>
              </w:rPr>
              <w:t>phrases.</w:t>
            </w: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 xml:space="preserve">This literacy-based activity should be ready for students to begin </w:t>
            </w:r>
            <w:proofErr w:type="gramStart"/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orking on</w:t>
            </w:r>
            <w:proofErr w:type="gramEnd"/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 xml:space="preserve">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19772B82" w:rsidR="00865CE8" w:rsidRPr="006D32FE" w:rsidRDefault="00552DAA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552DAA">
              <w:rPr>
                <w:rFonts w:ascii="Cambria" w:hAnsi="Cambria"/>
                <w:color w:val="auto"/>
                <w:sz w:val="20"/>
                <w:szCs w:val="20"/>
              </w:rPr>
              <w:t>Which photo is real? Explain your reasoning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1CAFFB4C" w:rsidR="00865CE8" w:rsidRPr="006D32FE" w:rsidRDefault="00552DA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How can you confirm that what you’re finding is credible?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36ECC0F4" w:rsidR="00865CE8" w:rsidRPr="006D32FE" w:rsidRDefault="00552DA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How can you confirm that what you’re finding is credible?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46CE7D2B" w:rsidR="00865CE8" w:rsidRPr="006D32FE" w:rsidRDefault="00552DA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Can you find the main clue that tells you what this post is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209A7269" w:rsidR="00865CE8" w:rsidRPr="006D32FE" w:rsidRDefault="00552DA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20"/>
                <w:szCs w:val="20"/>
              </w:rPr>
              <w:t>Can you find the main clue that tells you what this post is?</w:t>
            </w: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</w:t>
            </w:r>
            <w:proofErr w:type="gramStart"/>
            <w:r w:rsidR="00A76F6B">
              <w:rPr>
                <w:rFonts w:ascii="Cambria" w:hAnsi="Cambria"/>
                <w:sz w:val="20"/>
                <w:szCs w:val="20"/>
              </w:rPr>
              <w:t>is</w:t>
            </w:r>
            <w:proofErr w:type="gramEnd"/>
            <w:r w:rsidR="00A76F6B">
              <w:rPr>
                <w:rFonts w:ascii="Cambria" w:hAnsi="Cambria"/>
                <w:sz w:val="20"/>
                <w:szCs w:val="20"/>
              </w:rPr>
              <w:t xml:space="preserve">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6A68A03F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01D93B6" w14:textId="39AC78F9" w:rsid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="005F040E">
              <w:rPr>
                <w:rFonts w:ascii="Cambria" w:hAnsi="Cambria"/>
                <w:color w:val="000000" w:themeColor="text1"/>
                <w:sz w:val="20"/>
                <w:szCs w:val="20"/>
              </w:rPr>
              <w:t>Model</w:t>
            </w:r>
          </w:p>
          <w:p w14:paraId="3D14C871" w14:textId="7997D25D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="005F040E">
              <w:rPr>
                <w:rFonts w:ascii="Cambria" w:hAnsi="Cambria"/>
                <w:color w:val="000000" w:themeColor="text1"/>
                <w:sz w:val="20"/>
                <w:szCs w:val="20"/>
              </w:rPr>
              <w:t>Practice together</w:t>
            </w:r>
          </w:p>
          <w:p w14:paraId="351CC1AF" w14:textId="0497B523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="005F040E">
              <w:rPr>
                <w:rFonts w:ascii="Cambria" w:hAnsi="Cambria"/>
                <w:color w:val="000000" w:themeColor="text1"/>
                <w:sz w:val="20"/>
                <w:szCs w:val="20"/>
              </w:rPr>
              <w:t>Practice individually</w:t>
            </w:r>
          </w:p>
          <w:p w14:paraId="739E54AE" w14:textId="22587224" w:rsidR="00C80C96" w:rsidRP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="005F040E">
              <w:rPr>
                <w:rFonts w:ascii="Cambria" w:hAnsi="Cambria"/>
                <w:color w:val="000000" w:themeColor="text1"/>
                <w:sz w:val="20"/>
                <w:szCs w:val="20"/>
              </w:rPr>
              <w:t>Exit ticket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4FE94A7" w14:textId="4932043E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3E75A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proofErr w:type="gramEnd"/>
            <w:r w:rsidR="003E75AE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0599991F" w14:textId="06CB7806" w:rsidR="00C80C96" w:rsidRPr="003E75AE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3 </w:t>
            </w:r>
            <w:r w:rsidR="003E75AE" w:rsidRPr="003E75AE">
              <w:rPr>
                <w:rFonts w:ascii="Cambria" w:hAnsi="Cambria"/>
                <w:color w:val="000000" w:themeColor="text1"/>
                <w:sz w:val="16"/>
                <w:szCs w:val="16"/>
              </w:rPr>
              <w:t>Read</w:t>
            </w:r>
            <w:r w:rsidR="003E75AE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(10-15)</w:t>
            </w:r>
          </w:p>
          <w:p w14:paraId="7093F48E" w14:textId="28F78759" w:rsidR="00C80C96" w:rsidRPr="003E75AE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="003E75AE" w:rsidRPr="003E75AE">
              <w:rPr>
                <w:rFonts w:ascii="Cambria" w:hAnsi="Cambria"/>
                <w:color w:val="000000" w:themeColor="text1"/>
                <w:sz w:val="16"/>
                <w:szCs w:val="16"/>
              </w:rPr>
              <w:t>Annotate</w:t>
            </w:r>
            <w:r w:rsidR="003E75AE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(5)</w:t>
            </w:r>
          </w:p>
          <w:p w14:paraId="1BAE855C" w14:textId="298C574D" w:rsidR="003E75AE" w:rsidRPr="003E75AE" w:rsidRDefault="003E75AE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Item 5 CFU (10)</w:t>
            </w:r>
          </w:p>
          <w:p w14:paraId="7719D18F" w14:textId="3DB815BA" w:rsidR="00C80C96" w:rsidRPr="003E75AE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</w:t>
            </w:r>
            <w:r w:rsidR="003E75AE"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3E75AE" w:rsidRPr="003E75AE">
              <w:rPr>
                <w:rFonts w:ascii="Cambria" w:hAnsi="Cambria"/>
                <w:color w:val="000000" w:themeColor="text1"/>
                <w:sz w:val="16"/>
                <w:szCs w:val="16"/>
              </w:rPr>
              <w:t>video</w:t>
            </w:r>
            <w:r w:rsidR="003E75AE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(10)</w:t>
            </w:r>
          </w:p>
          <w:p w14:paraId="04C32D2B" w14:textId="51EDA4D0" w:rsidR="003E75AE" w:rsidRPr="003E75AE" w:rsidRDefault="003E75AE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Item 7 DOI activities (15)</w:t>
            </w:r>
          </w:p>
          <w:p w14:paraId="1C239970" w14:textId="6B746A8E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3F96FB" w14:textId="77777777" w:rsidR="003E75AE" w:rsidRPr="00A76F6B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2D8FC2E6" w14:textId="77777777" w:rsidR="003E75AE" w:rsidRPr="00A76F6B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F34AF5E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3 </w:t>
            </w:r>
            <w:r w:rsidRPr="003E75AE">
              <w:rPr>
                <w:rFonts w:ascii="Cambria" w:hAnsi="Cambria"/>
                <w:color w:val="000000" w:themeColor="text1"/>
                <w:sz w:val="16"/>
                <w:szCs w:val="16"/>
              </w:rPr>
              <w:t>Read</w:t>
            </w: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(10-15)</w:t>
            </w:r>
          </w:p>
          <w:p w14:paraId="2338A3BC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3E75AE">
              <w:rPr>
                <w:rFonts w:ascii="Cambria" w:hAnsi="Cambria"/>
                <w:color w:val="000000" w:themeColor="text1"/>
                <w:sz w:val="16"/>
                <w:szCs w:val="16"/>
              </w:rPr>
              <w:t>Annotate</w:t>
            </w: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(5)</w:t>
            </w:r>
          </w:p>
          <w:p w14:paraId="4EEE1D11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Item 5 CFU (10)</w:t>
            </w:r>
          </w:p>
          <w:p w14:paraId="1FDDF0BE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3E75AE">
              <w:rPr>
                <w:rFonts w:ascii="Cambria" w:hAnsi="Cambria"/>
                <w:color w:val="000000" w:themeColor="text1"/>
                <w:sz w:val="16"/>
                <w:szCs w:val="16"/>
              </w:rPr>
              <w:t>video</w:t>
            </w: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(10)</w:t>
            </w:r>
          </w:p>
          <w:p w14:paraId="20695B27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Item 7 DOI activities (15)</w:t>
            </w:r>
          </w:p>
          <w:p w14:paraId="1CC22BD7" w14:textId="4F296844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685C2" w14:textId="536E7371" w:rsidR="003E75AE" w:rsidRPr="003E75AE" w:rsidRDefault="00C6012D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3E75AE">
              <w:t xml:space="preserve"> </w:t>
            </w:r>
            <w:r w:rsidR="003E75AE"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>Do Now (8 minutes)</w:t>
            </w:r>
          </w:p>
          <w:p w14:paraId="7BF630A7" w14:textId="170A43D5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(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proofErr w:type="gram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>minutes)</w:t>
            </w:r>
          </w:p>
          <w:p w14:paraId="2EB56AF5" w14:textId="7554E330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ummary (15)</w:t>
            </w:r>
          </w:p>
          <w:p w14:paraId="08B6C05A" w14:textId="75B30526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video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&amp; discuss (10)</w:t>
            </w:r>
          </w:p>
          <w:p w14:paraId="65FDF5B7" w14:textId="404C2D9B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5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I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quiz (25)</w:t>
            </w:r>
          </w:p>
          <w:p w14:paraId="60189BE3" w14:textId="5AC85B96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C9AE4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t xml:space="preserve"> 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>Do Now (8 minutes)</w:t>
            </w:r>
          </w:p>
          <w:p w14:paraId="740ED998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(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proofErr w:type="gram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>minutes)</w:t>
            </w:r>
          </w:p>
          <w:p w14:paraId="78BE81F8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ummary (15)</w:t>
            </w:r>
          </w:p>
          <w:p w14:paraId="3F8CFAB5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video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&amp; discuss (10)</w:t>
            </w:r>
          </w:p>
          <w:p w14:paraId="1E7AD616" w14:textId="77777777" w:rsidR="003E75AE" w:rsidRPr="003E75AE" w:rsidRDefault="003E75AE" w:rsidP="003E75A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5</w:t>
            </w:r>
            <w:r w:rsidRPr="003E75A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I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quiz (25)</w:t>
            </w:r>
          </w:p>
          <w:p w14:paraId="2B2149EE" w14:textId="7C393E41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31CAB" w14:textId="77777777" w:rsidR="00A410A7" w:rsidRPr="00BD6AF4" w:rsidRDefault="00BD6AF4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BD6AF4">
              <w:rPr>
                <w:rFonts w:ascii="Cambria" w:hAnsi="Cambria"/>
                <w:sz w:val="20"/>
                <w:szCs w:val="20"/>
              </w:rPr>
              <w:t xml:space="preserve">Go over grammar notes. </w:t>
            </w:r>
          </w:p>
          <w:p w14:paraId="5A6F2E9F" w14:textId="4627EC82" w:rsidR="00BD6AF4" w:rsidRPr="00BD6AF4" w:rsidRDefault="00BD6AF4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BD6AF4">
              <w:rPr>
                <w:rFonts w:ascii="Cambria" w:hAnsi="Cambria"/>
                <w:sz w:val="20"/>
                <w:szCs w:val="20"/>
              </w:rPr>
              <w:t>Show tricky subject-verb scenario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C3E46" w14:textId="77777777" w:rsidR="00A410A7" w:rsidRDefault="00D439AF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ad the text.</w:t>
            </w:r>
          </w:p>
          <w:p w14:paraId="0D78E2F8" w14:textId="77777777" w:rsidR="00D439AF" w:rsidRDefault="00D439AF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op to annotate the text.</w:t>
            </w:r>
          </w:p>
          <w:p w14:paraId="5D9A62CC" w14:textId="14513542" w:rsidR="00D439AF" w:rsidRDefault="00D439AF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rehension Check with questions</w:t>
            </w:r>
          </w:p>
          <w:p w14:paraId="765C823E" w14:textId="1189F6B5" w:rsidR="00D439AF" w:rsidRPr="006D32FE" w:rsidRDefault="00D439AF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1D81AF" w14:textId="77777777" w:rsidR="003E75AE" w:rsidRDefault="003E75AE" w:rsidP="003E75A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ad the text.</w:t>
            </w:r>
          </w:p>
          <w:p w14:paraId="4904CE3F" w14:textId="77777777" w:rsidR="003E75AE" w:rsidRDefault="003E75AE" w:rsidP="003E75A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op to annotate the text.</w:t>
            </w:r>
          </w:p>
          <w:p w14:paraId="58691F27" w14:textId="77777777" w:rsidR="003E75AE" w:rsidRDefault="003E75AE" w:rsidP="003E75A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rehension Check with questions</w:t>
            </w:r>
          </w:p>
          <w:p w14:paraId="55FD87B9" w14:textId="37DA067A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5EC049ED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217A98AA" w:rsidR="006D32FE" w:rsidRPr="00BD6AF4" w:rsidRDefault="00BD6AF4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BD6AF4">
              <w:rPr>
                <w:rFonts w:ascii="Cambria" w:hAnsi="Cambria"/>
                <w:sz w:val="20"/>
                <w:szCs w:val="20"/>
              </w:rPr>
              <w:t>Complete questions #1-5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6B5B0D57" w:rsidR="003E75AE" w:rsidRPr="006D32FE" w:rsidRDefault="003E75A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C4A7E1" w14:textId="77777777" w:rsidR="003E75AE" w:rsidRPr="003E75AE" w:rsidRDefault="003E75AE" w:rsidP="003E75AE">
            <w:pPr>
              <w:rPr>
                <w:rFonts w:ascii="Cambria" w:hAnsi="Cambria"/>
                <w:sz w:val="20"/>
                <w:szCs w:val="20"/>
              </w:rPr>
            </w:pPr>
            <w:r w:rsidRPr="003E75AE">
              <w:rPr>
                <w:rFonts w:ascii="Cambria" w:hAnsi="Cambria"/>
                <w:sz w:val="20"/>
                <w:szCs w:val="20"/>
              </w:rPr>
              <w:t>Write a summary of the text.</w:t>
            </w:r>
          </w:p>
          <w:p w14:paraId="176954DB" w14:textId="77777777" w:rsidR="003E75AE" w:rsidRPr="003E75AE" w:rsidRDefault="003E75AE" w:rsidP="003E75AE">
            <w:pPr>
              <w:rPr>
                <w:rFonts w:ascii="Cambria" w:hAnsi="Cambria"/>
                <w:sz w:val="20"/>
                <w:szCs w:val="20"/>
              </w:rPr>
            </w:pPr>
            <w:r w:rsidRPr="003E75AE">
              <w:rPr>
                <w:rFonts w:ascii="Cambria" w:hAnsi="Cambria"/>
                <w:sz w:val="20"/>
                <w:szCs w:val="20"/>
              </w:rPr>
              <w:t>Watch DOI video.</w:t>
            </w:r>
          </w:p>
          <w:p w14:paraId="08E659DB" w14:textId="3EE92189" w:rsidR="006D32FE" w:rsidRPr="006D32FE" w:rsidRDefault="003E75AE" w:rsidP="003E75AE">
            <w:pPr>
              <w:rPr>
                <w:rFonts w:ascii="Cambria" w:hAnsi="Cambria"/>
                <w:sz w:val="20"/>
                <w:szCs w:val="20"/>
              </w:rPr>
            </w:pPr>
            <w:r w:rsidRPr="003E75AE">
              <w:rPr>
                <w:rFonts w:ascii="Cambria" w:hAnsi="Cambria"/>
                <w:sz w:val="20"/>
                <w:szCs w:val="20"/>
              </w:rPr>
              <w:t>Write a summary of the tex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6296CD" w14:textId="77777777" w:rsidR="003E75AE" w:rsidRPr="003E75AE" w:rsidRDefault="003E75AE" w:rsidP="003E75A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3E75AE">
              <w:rPr>
                <w:rFonts w:ascii="Cambria" w:hAnsi="Cambria"/>
                <w:sz w:val="20"/>
                <w:szCs w:val="20"/>
              </w:rPr>
              <w:t>Write a summary of the text.</w:t>
            </w:r>
          </w:p>
          <w:p w14:paraId="28402BF6" w14:textId="77777777" w:rsidR="003E75AE" w:rsidRPr="003E75AE" w:rsidRDefault="003E75AE" w:rsidP="003E75A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3E75AE">
              <w:rPr>
                <w:rFonts w:ascii="Cambria" w:hAnsi="Cambria"/>
                <w:sz w:val="20"/>
                <w:szCs w:val="20"/>
              </w:rPr>
              <w:t>Watch DOI video.</w:t>
            </w:r>
          </w:p>
          <w:p w14:paraId="0811E74D" w14:textId="40E34F03" w:rsidR="006D32FE" w:rsidRPr="006D32FE" w:rsidRDefault="003E75AE" w:rsidP="003E75A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3E75AE">
              <w:rPr>
                <w:rFonts w:ascii="Cambria" w:hAnsi="Cambria"/>
                <w:sz w:val="20"/>
                <w:szCs w:val="20"/>
              </w:rPr>
              <w:t>Write a summary of the text.</w:t>
            </w:r>
          </w:p>
        </w:tc>
      </w:tr>
      <w:tr w:rsidR="006D32FE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AA958" w14:textId="77777777" w:rsidR="006D32FE" w:rsidRPr="00BD6AF4" w:rsidRDefault="00BD6AF4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BD6AF4">
              <w:rPr>
                <w:rFonts w:ascii="Cambria" w:hAnsi="Cambria"/>
                <w:sz w:val="20"/>
                <w:szCs w:val="20"/>
              </w:rPr>
              <w:t>Complete the rest of the questions.</w:t>
            </w:r>
          </w:p>
          <w:p w14:paraId="44E3582B" w14:textId="632F7458" w:rsidR="00BD6AF4" w:rsidRPr="00BD6AF4" w:rsidRDefault="00BD6AF4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BD6AF4">
              <w:rPr>
                <w:rFonts w:ascii="Cambria" w:hAnsi="Cambria"/>
                <w:sz w:val="20"/>
                <w:szCs w:val="20"/>
              </w:rPr>
              <w:t>Go over answers as a clas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7E822551" w:rsidR="003E75AE" w:rsidRPr="006D32FE" w:rsidRDefault="003E75A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1502F2" w14:textId="77777777" w:rsidR="003E75AE" w:rsidRDefault="003E75AE" w:rsidP="003E75AE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DOI activities #1-5</w:t>
            </w:r>
          </w:p>
          <w:p w14:paraId="1E066157" w14:textId="191EDBCD" w:rsidR="006D32FE" w:rsidRPr="006D32FE" w:rsidRDefault="003E75AE" w:rsidP="003E75A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ake quiz over DOI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E311CD" w14:textId="77777777" w:rsidR="003E75AE" w:rsidRDefault="003E75AE" w:rsidP="003E75A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DOI activities #1-5</w:t>
            </w:r>
          </w:p>
          <w:p w14:paraId="75D10DEF" w14:textId="552EC681" w:rsidR="006D32FE" w:rsidRPr="006D32FE" w:rsidRDefault="003E75AE" w:rsidP="003E75A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ake quiz over DOI</w:t>
            </w:r>
          </w:p>
        </w:tc>
      </w:tr>
      <w:tr w:rsidR="0092545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77777777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1FFC0D4E" w:rsidR="00925459" w:rsidRPr="006D32FE" w:rsidRDefault="00D439AF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6615F070" w:rsidR="00925459" w:rsidRPr="006D32FE" w:rsidRDefault="00D439AF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72B5D7EB" w:rsidR="00925459" w:rsidRPr="006D32FE" w:rsidRDefault="00D439AF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5294D67" w:rsidR="00925459" w:rsidRPr="006D32FE" w:rsidRDefault="00D439AF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</w:tr>
      <w:tr w:rsidR="006D32FE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E771D" w14:textId="77777777" w:rsidR="00D439AF" w:rsidRDefault="00D439AF" w:rsidP="00D439A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2219A6D8" w14:textId="7CDC8486" w:rsidR="006D32FE" w:rsidRPr="006D32FE" w:rsidRDefault="00D439AF" w:rsidP="00D439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734E91" w14:textId="77777777" w:rsidR="006D32FE" w:rsidRDefault="00D439AF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4D227B25" w14:textId="2DC9C914" w:rsidR="00D439AF" w:rsidRPr="006D32FE" w:rsidRDefault="00D439AF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2BA8C" w14:textId="77777777" w:rsidR="00D439AF" w:rsidRDefault="00D439AF" w:rsidP="00D439A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3EDB09A4" w14:textId="70FB693E" w:rsidR="006D32FE" w:rsidRPr="006D32FE" w:rsidRDefault="00D439AF" w:rsidP="00D439A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DBC10" w14:textId="77777777" w:rsidR="00D439AF" w:rsidRDefault="00D439AF" w:rsidP="00D439A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40DB231" w14:textId="5D24A640" w:rsidR="006D32FE" w:rsidRPr="006D32FE" w:rsidRDefault="00D439AF" w:rsidP="00D439A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0379A1" w14:textId="77777777" w:rsidR="00D439AF" w:rsidRDefault="00D439AF" w:rsidP="00D439A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4C79E4EE" w14:textId="075DCB71" w:rsidR="006D32FE" w:rsidRPr="006D32FE" w:rsidRDefault="00D439AF" w:rsidP="00D439A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</w:tr>
      <w:tr w:rsidR="006D32FE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D50596" w14:textId="77777777" w:rsidR="00D439AF" w:rsidRDefault="00D439AF" w:rsidP="00D439A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51F67BF6" w14:textId="31441D8A" w:rsidR="006D32FE" w:rsidRPr="006D32FE" w:rsidRDefault="00D439AF" w:rsidP="00D439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59696" w14:textId="77777777" w:rsidR="00D439AF" w:rsidRDefault="00D439AF" w:rsidP="00D439A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7FE5B90" w14:textId="580EE3B7" w:rsidR="006D32FE" w:rsidRPr="006D32FE" w:rsidRDefault="00D439AF" w:rsidP="00D439A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16E4D" w14:textId="77777777" w:rsidR="00D439AF" w:rsidRDefault="00D439AF" w:rsidP="00D439A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40BA34A" w14:textId="69F166B2" w:rsidR="006D32FE" w:rsidRPr="006D32FE" w:rsidRDefault="00D439AF" w:rsidP="00D439A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AC994" w14:textId="77777777" w:rsidR="00D439AF" w:rsidRDefault="00D439AF" w:rsidP="00D439A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D843102" w14:textId="52E414EC" w:rsidR="006D32FE" w:rsidRPr="006D32FE" w:rsidRDefault="00D439AF" w:rsidP="00D439A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25923" w14:textId="77777777" w:rsidR="00D439AF" w:rsidRDefault="00D439AF" w:rsidP="00D439AF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535925EB" w14:textId="56325833" w:rsidR="006D32FE" w:rsidRPr="006D32FE" w:rsidRDefault="00D439AF" w:rsidP="00D439A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</w:tr>
      <w:tr w:rsidR="002E64B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69F62E48" w:rsidR="002E64B6" w:rsidRPr="006D32FE" w:rsidRDefault="00D439A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25C7FD2F" w:rsidR="002E64B6" w:rsidRPr="006D32FE" w:rsidRDefault="00D439AF" w:rsidP="00D439A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6EAFD11D" w:rsidR="002E64B6" w:rsidRPr="006D32FE" w:rsidRDefault="00D439AF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109AC3C1" w:rsidR="002E64B6" w:rsidRPr="006D32FE" w:rsidRDefault="00D439AF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written assessmen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3BCFDC47" w:rsidR="002E64B6" w:rsidRPr="006D32FE" w:rsidRDefault="00D439AF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written assessment</w:t>
            </w:r>
          </w:p>
        </w:tc>
      </w:tr>
      <w:tr w:rsidR="002E64B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21856CBF" w:rsidR="002E64B6" w:rsidRPr="006D32FE" w:rsidRDefault="00D439AF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ircle back to the skill next Mon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F127599" w:rsidR="002E64B6" w:rsidRPr="006D32FE" w:rsidRDefault="00412445" w:rsidP="00412445">
            <w:pPr>
              <w:pStyle w:val="paragraph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412445">
              <w:rPr>
                <w:rFonts w:ascii="Cambria" w:hAnsi="Cambria"/>
                <w:sz w:val="20"/>
                <w:szCs w:val="20"/>
              </w:rPr>
              <w:t>Work in pairs and go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412445">
              <w:rPr>
                <w:rFonts w:ascii="Cambria" w:hAnsi="Cambria"/>
                <w:sz w:val="20"/>
                <w:szCs w:val="20"/>
              </w:rPr>
              <w:t>through the text line by line, paraphrasing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412445">
              <w:rPr>
                <w:rFonts w:ascii="Cambria" w:hAnsi="Cambria"/>
                <w:sz w:val="20"/>
                <w:szCs w:val="20"/>
              </w:rPr>
              <w:t>as they read alou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0223634F" w:rsidR="002E64B6" w:rsidRPr="006D32FE" w:rsidRDefault="00412445" w:rsidP="002E64B6">
            <w:pPr>
              <w:rPr>
                <w:rFonts w:ascii="Cambria" w:hAnsi="Cambria"/>
                <w:sz w:val="20"/>
                <w:szCs w:val="20"/>
              </w:rPr>
            </w:pPr>
            <w:r w:rsidRPr="00412445">
              <w:rPr>
                <w:rFonts w:ascii="Cambria" w:hAnsi="Cambria"/>
                <w:sz w:val="20"/>
                <w:szCs w:val="20"/>
              </w:rPr>
              <w:t>Work in pairs and go through the text line by line, paraphrasing as they read aloud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56F65B61" w:rsidR="002E64B6" w:rsidRPr="006D32FE" w:rsidRDefault="00412445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irect students back to their annotations and notes that were taken in clas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F06BC48" w:rsidR="002E64B6" w:rsidRPr="006D32FE" w:rsidRDefault="00412445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12445">
              <w:rPr>
                <w:rFonts w:ascii="Cambria" w:hAnsi="Cambria"/>
                <w:sz w:val="20"/>
                <w:szCs w:val="20"/>
              </w:rPr>
              <w:t>Direct students back to their annotations and notes that were taken in class.</w:t>
            </w:r>
          </w:p>
        </w:tc>
      </w:tr>
      <w:tr w:rsidR="002E64B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075F0F58" w:rsidR="002E64B6" w:rsidRPr="006D32FE" w:rsidRDefault="00412445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5 practice questions for the skill learned in clas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5CAC812" w:rsidR="002E64B6" w:rsidRPr="006D32FE" w:rsidRDefault="00412445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rite a one-page response in which you argue your side of an issue that affects your school or community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053F6ACE" w:rsidR="002E64B6" w:rsidRPr="006D32FE" w:rsidRDefault="00412445" w:rsidP="002E64B6">
            <w:pPr>
              <w:rPr>
                <w:rFonts w:ascii="Cambria" w:hAnsi="Cambria"/>
                <w:sz w:val="20"/>
                <w:szCs w:val="20"/>
              </w:rPr>
            </w:pPr>
            <w:r w:rsidRPr="00412445">
              <w:rPr>
                <w:rFonts w:ascii="Cambria" w:hAnsi="Cambria"/>
                <w:sz w:val="20"/>
                <w:szCs w:val="20"/>
              </w:rPr>
              <w:t>Write a one-page response in which you argue your side of an issue that affects your school or community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6AF08DF6" w:rsidR="002E64B6" w:rsidRPr="006D32FE" w:rsidRDefault="00412445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reate a visual representation of the document’s idea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18347E23" w:rsidR="002E64B6" w:rsidRPr="006D32FE" w:rsidRDefault="00412445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reate a visual representation of the document’s ideas.</w:t>
            </w:r>
          </w:p>
        </w:tc>
      </w:tr>
      <w:tr w:rsidR="00412445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412445" w:rsidRDefault="00412445" w:rsidP="00412445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412445" w:rsidRPr="00EB6477" w:rsidRDefault="00412445" w:rsidP="00412445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412445" w:rsidRPr="006D32FE" w:rsidRDefault="00412445" w:rsidP="00412445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50C96ED" w:rsidR="00412445" w:rsidRPr="006D32FE" w:rsidRDefault="00412445" w:rsidP="0041244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can practice the skills learned in class at home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3D117585" w:rsidR="00412445" w:rsidRPr="006D32FE" w:rsidRDefault="00412445" w:rsidP="0041244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16C6361B" w:rsidR="00412445" w:rsidRPr="006D32FE" w:rsidRDefault="00412445" w:rsidP="004124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27A77DB4" w:rsidR="00412445" w:rsidRPr="006D32FE" w:rsidRDefault="00412445" w:rsidP="0041244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79993C61" w:rsidR="00412445" w:rsidRPr="006D32FE" w:rsidRDefault="00412445" w:rsidP="0041244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65594855" w14:textId="04C2DBE5" w:rsidR="00200BA8" w:rsidRPr="004E5ED7" w:rsidRDefault="00200BA8" w:rsidP="004E5ED7">
      <w:pPr>
        <w:rPr>
          <w:rFonts w:ascii="Cambria" w:hAnsi="Cambria"/>
          <w:sz w:val="21"/>
          <w:szCs w:val="21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E4FCC3" w14:textId="77777777" w:rsidR="00AB6D0D" w:rsidRDefault="00AB6D0D">
      <w:pPr>
        <w:spacing w:line="240" w:lineRule="auto"/>
      </w:pPr>
      <w:r>
        <w:separator/>
      </w:r>
    </w:p>
  </w:endnote>
  <w:endnote w:type="continuationSeparator" w:id="0">
    <w:p w14:paraId="0881046C" w14:textId="77777777" w:rsidR="00AB6D0D" w:rsidRDefault="00AB6D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244BE7" w14:textId="77777777" w:rsidR="00AB6D0D" w:rsidRDefault="00AB6D0D">
      <w:pPr>
        <w:spacing w:line="240" w:lineRule="auto"/>
      </w:pPr>
      <w:r>
        <w:separator/>
      </w:r>
    </w:p>
  </w:footnote>
  <w:footnote w:type="continuationSeparator" w:id="0">
    <w:p w14:paraId="45B06DF9" w14:textId="77777777" w:rsidR="00AB6D0D" w:rsidRDefault="00AB6D0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0F2869"/>
    <w:rsid w:val="001108F4"/>
    <w:rsid w:val="0011104D"/>
    <w:rsid w:val="0011546F"/>
    <w:rsid w:val="00121A1F"/>
    <w:rsid w:val="00121C77"/>
    <w:rsid w:val="001223E9"/>
    <w:rsid w:val="0012289F"/>
    <w:rsid w:val="001347A0"/>
    <w:rsid w:val="00136232"/>
    <w:rsid w:val="001475C3"/>
    <w:rsid w:val="001507B1"/>
    <w:rsid w:val="0015146B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09F2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376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3E75AE"/>
    <w:rsid w:val="00400157"/>
    <w:rsid w:val="00403FDF"/>
    <w:rsid w:val="00412445"/>
    <w:rsid w:val="004161FB"/>
    <w:rsid w:val="00417B9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E5ED7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2DAA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040E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25FC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D2EA1"/>
    <w:rsid w:val="008E43BA"/>
    <w:rsid w:val="008E72DA"/>
    <w:rsid w:val="00906657"/>
    <w:rsid w:val="009069FD"/>
    <w:rsid w:val="00913861"/>
    <w:rsid w:val="00917FFB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6D0D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D6AF4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87B8F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444"/>
    <w:rsid w:val="00D1275D"/>
    <w:rsid w:val="00D1348C"/>
    <w:rsid w:val="00D15D13"/>
    <w:rsid w:val="00D33CAF"/>
    <w:rsid w:val="00D3688E"/>
    <w:rsid w:val="00D37FC7"/>
    <w:rsid w:val="00D439AF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6DA1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552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985</Words>
  <Characters>561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LINDSAY  STORNES</cp:lastModifiedBy>
  <cp:revision>6</cp:revision>
  <cp:lastPrinted>2025-08-08T20:35:00Z</cp:lastPrinted>
  <dcterms:created xsi:type="dcterms:W3CDTF">2025-08-08T19:45:00Z</dcterms:created>
  <dcterms:modified xsi:type="dcterms:W3CDTF">2025-08-11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